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69DB57E3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>
        <w:rPr>
          <w:rFonts w:eastAsiaTheme="majorEastAsia" w:cstheme="majorBidi"/>
          <w:b/>
          <w:color w:val="642D08"/>
          <w:sz w:val="52"/>
          <w:szCs w:val="32"/>
        </w:rPr>
        <w:t>Searching</w:t>
      </w:r>
      <w:r w:rsidR="00235E17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>
        <w:rPr>
          <w:rFonts w:eastAsiaTheme="majorEastAsia" w:cstheme="majorBidi"/>
          <w:b/>
          <w:color w:val="642D08"/>
          <w:sz w:val="52"/>
          <w:szCs w:val="32"/>
        </w:rPr>
        <w:t>Sorting Algorithms</w:t>
      </w:r>
    </w:p>
    <w:p w14:paraId="5DEE11D3" w14:textId="77777777" w:rsidR="00D06058" w:rsidRDefault="00D06058" w:rsidP="00D45D64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3EB1E789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C033A1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8F43224" w14:textId="33F5A33C" w:rsidR="0099769B" w:rsidRDefault="0099769B" w:rsidP="0099769B">
      <w:pPr>
        <w:pStyle w:val="Heading2"/>
        <w:tabs>
          <w:tab w:val="left" w:pos="1843"/>
        </w:tabs>
        <w:spacing w:before="120" w:after="80"/>
      </w:pPr>
      <w:r>
        <w:t>Binary Search</w:t>
      </w:r>
    </w:p>
    <w:p w14:paraId="7B348550" w14:textId="7F0464C1" w:rsidR="0099769B" w:rsidRDefault="0099769B" w:rsidP="0099769B">
      <w:r>
        <w:t>Implement an algorithm that finds the index of an element in a sorted array of integers in logarithmic time</w:t>
      </w:r>
      <w:r w:rsidR="00F84FB1">
        <w:t>.</w:t>
      </w:r>
    </w:p>
    <w:p w14:paraId="28EB4008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6518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  <w:gridCol w:w="2569"/>
      </w:tblGrid>
      <w:tr w:rsidR="0099769B" w:rsidRPr="008D7311" w14:paraId="1759084F" w14:textId="77777777" w:rsidTr="00AC581A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043105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0FD97CEA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  <w:tc>
          <w:tcPr>
            <w:tcW w:w="2569" w:type="dxa"/>
            <w:shd w:val="clear" w:color="auto" w:fill="D9D9D9" w:themeFill="background1" w:themeFillShade="D9"/>
          </w:tcPr>
          <w:p w14:paraId="2599C64C" w14:textId="77777777" w:rsidR="0099769B" w:rsidRPr="008D7311" w:rsidRDefault="0099769B" w:rsidP="00AC581A">
            <w:pPr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769B" w:rsidRPr="008D7311" w14:paraId="0EA30F5A" w14:textId="77777777" w:rsidTr="00AC581A">
        <w:tc>
          <w:tcPr>
            <w:tcW w:w="1380" w:type="dxa"/>
          </w:tcPr>
          <w:p w14:paraId="4DA0891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 2 3 4 5</w:t>
            </w:r>
          </w:p>
          <w:p w14:paraId="22B8927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1DD6FDC0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0</w:t>
            </w:r>
          </w:p>
        </w:tc>
        <w:tc>
          <w:tcPr>
            <w:tcW w:w="2569" w:type="dxa"/>
          </w:tcPr>
          <w:p w14:paraId="5BD17C86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Index of 1 is 0</w:t>
            </w:r>
          </w:p>
        </w:tc>
      </w:tr>
      <w:tr w:rsidR="0099769B" w:rsidRPr="008D7311" w14:paraId="44AA3620" w14:textId="77777777" w:rsidTr="00AC581A">
        <w:tc>
          <w:tcPr>
            <w:tcW w:w="1380" w:type="dxa"/>
          </w:tcPr>
          <w:p w14:paraId="2090AE0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 w:rsidRPr="000D2447">
              <w:rPr>
                <w:rFonts w:ascii="Consolas" w:hAnsi="Consolas" w:cs="Consolas"/>
                <w:bCs/>
                <w:noProof/>
              </w:rPr>
              <w:t>-1 0 1 2 4</w:t>
            </w:r>
          </w:p>
          <w:p w14:paraId="69716DE7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3F922091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2</w:t>
            </w:r>
          </w:p>
        </w:tc>
        <w:tc>
          <w:tcPr>
            <w:tcW w:w="2569" w:type="dxa"/>
          </w:tcPr>
          <w:p w14:paraId="63F838DC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Index of 1 is 2</w:t>
            </w:r>
          </w:p>
        </w:tc>
      </w:tr>
    </w:tbl>
    <w:p w14:paraId="50EB3A2C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Hints</w:t>
      </w:r>
    </w:p>
    <w:p w14:paraId="623224C8" w14:textId="77777777" w:rsidR="003D2B16" w:rsidRDefault="0099769B" w:rsidP="0099769B">
      <w:pPr>
        <w:jc w:val="both"/>
      </w:pPr>
      <w:r>
        <w:t xml:space="preserve">First, if you’re not familiar with the concept, read about binary search in </w:t>
      </w:r>
      <w:hyperlink r:id="rId10" w:history="1">
        <w:r w:rsidRPr="00C564C1">
          <w:rPr>
            <w:rStyle w:val="Hyperlink"/>
          </w:rPr>
          <w:t>Wikipedia</w:t>
        </w:r>
      </w:hyperlink>
      <w:r>
        <w:t>.</w:t>
      </w:r>
    </w:p>
    <w:p w14:paraId="4E0915DD" w14:textId="307BA010" w:rsidR="0099769B" w:rsidRDefault="0099769B" w:rsidP="0099769B">
      <w:pPr>
        <w:jc w:val="both"/>
      </w:pPr>
      <w:r>
        <w:t xml:space="preserve">In short, if we have a </w:t>
      </w:r>
      <w:r w:rsidRPr="00CE63AA">
        <w:rPr>
          <w:b/>
        </w:rPr>
        <w:t>sorted collection</w:t>
      </w:r>
      <w:r>
        <w:t xml:space="preserve"> of comparable elements, instead of doing </w:t>
      </w:r>
      <w:r w:rsidR="00C033A1">
        <w:t xml:space="preserve">a </w:t>
      </w:r>
      <w:r>
        <w:t xml:space="preserve">linear search (which takes linear time), we can eliminate half the elements at each step and finish in logarithmic time. Binary search is a </w:t>
      </w:r>
      <w:r w:rsidRPr="00CE63AA">
        <w:rPr>
          <w:b/>
        </w:rPr>
        <w:t>divide-and-conquer</w:t>
      </w:r>
      <w:r>
        <w:t xml:space="preserve"> algorithm; we start at the middle of the collection, if we haven’t found the element there, there are three possibilities: </w:t>
      </w:r>
    </w:p>
    <w:p w14:paraId="4D98ABDB" w14:textId="77777777" w:rsidR="0099769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we’re looking for is smaller – then look to the left of the current element, we know all elements to the right are larger</w:t>
      </w:r>
    </w:p>
    <w:p w14:paraId="7505D1F6" w14:textId="77777777" w:rsidR="0099769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we’re looking for is larger – look to the right of the current element</w:t>
      </w:r>
    </w:p>
    <w:p w14:paraId="7B54CFA9" w14:textId="77777777" w:rsidR="0099769B" w:rsidRPr="007A0AA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is not present, traditionally, return -1 in that case</w:t>
      </w:r>
    </w:p>
    <w:p w14:paraId="7FAF8BFD" w14:textId="219855FB" w:rsidR="0099769B" w:rsidRDefault="0099769B" w:rsidP="0099769B">
      <w:pPr>
        <w:jc w:val="both"/>
      </w:pPr>
      <w:r>
        <w:t>Start by defining a method:</w:t>
      </w:r>
    </w:p>
    <w:p w14:paraId="3D565CAA" w14:textId="3D1C83AF" w:rsidR="00CB1A50" w:rsidRDefault="00CB1A50" w:rsidP="003D2B16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09F4AA91" wp14:editId="1AB5D7C4">
            <wp:extent cx="3548682" cy="583150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0251" cy="586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FBD814" w14:textId="77777777" w:rsidR="0099769B" w:rsidRDefault="0099769B" w:rsidP="0099769B">
      <w:r>
        <w:t>Inside the method, define two variables defining the bounds to be searched and a while loop:</w:t>
      </w:r>
    </w:p>
    <w:p w14:paraId="6D9D3CF2" w14:textId="3AB1E9ED" w:rsidR="0099769B" w:rsidRDefault="00CB1A50" w:rsidP="0099769B">
      <w:pPr>
        <w:rPr>
          <w:noProof/>
        </w:rPr>
      </w:pPr>
      <w:r>
        <w:rPr>
          <w:noProof/>
        </w:rPr>
        <w:drawing>
          <wp:inline distT="0" distB="0" distL="0" distR="0" wp14:anchorId="70510A35" wp14:editId="35F8E816">
            <wp:extent cx="3011805" cy="1725325"/>
            <wp:effectExtent l="19050" t="19050" r="17145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1805" cy="172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380D45" w14:textId="1D5252C6" w:rsidR="0099769B" w:rsidRDefault="0099769B" w:rsidP="0099769B">
      <w:r>
        <w:lastRenderedPageBreak/>
        <w:t>Inside the while loop, we need to find the midpoint:</w:t>
      </w:r>
    </w:p>
    <w:p w14:paraId="66DAD6FA" w14:textId="64D1D655" w:rsidR="00CB1A50" w:rsidRDefault="00CB1A50" w:rsidP="0099769B">
      <w:r>
        <w:rPr>
          <w:noProof/>
        </w:rPr>
        <w:drawing>
          <wp:inline distT="0" distB="0" distL="0" distR="0" wp14:anchorId="70AB10AD" wp14:editId="437CB496">
            <wp:extent cx="2887814" cy="260040"/>
            <wp:effectExtent l="19050" t="19050" r="825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3057" cy="266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08275" w14:textId="77777777" w:rsidR="0099769B" w:rsidRDefault="0099769B" w:rsidP="0099769B">
      <w:r>
        <w:t>If the key is to the left of the midpoint, move the right bound. If the key is to the right of the midpoint, move the left bound:</w:t>
      </w:r>
    </w:p>
    <w:p w14:paraId="19897E60" w14:textId="44AB2FEB" w:rsidR="0099769B" w:rsidRDefault="00CB1A50" w:rsidP="0099769B">
      <w:pPr>
        <w:rPr>
          <w:noProof/>
        </w:rPr>
      </w:pPr>
      <w:r>
        <w:rPr>
          <w:noProof/>
        </w:rPr>
        <w:drawing>
          <wp:inline distT="0" distB="0" distL="0" distR="0" wp14:anchorId="65AE97AB" wp14:editId="3C203FFD">
            <wp:extent cx="2383971" cy="1828800"/>
            <wp:effectExtent l="19050" t="19050" r="1651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5945" cy="18303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92C1DA" w14:textId="0D02DC55" w:rsidR="00ED0BA9" w:rsidRDefault="00ED0BA9" w:rsidP="00ED0BA9">
      <w:pPr>
        <w:pStyle w:val="Heading2"/>
      </w:pPr>
      <w:r>
        <w:t>Selection Sort</w:t>
      </w:r>
    </w:p>
    <w:p w14:paraId="059C9503" w14:textId="77777777" w:rsidR="00F340C6" w:rsidRDefault="008156A1" w:rsidP="008156A1">
      <w:r>
        <w:t xml:space="preserve">Write an implementation of </w:t>
      </w:r>
      <w:r>
        <w:rPr>
          <w:rStyle w:val="CodeChar"/>
        </w:rPr>
        <w:t>S</w:t>
      </w:r>
      <w:r w:rsidRPr="008156A1">
        <w:rPr>
          <w:rStyle w:val="CodeChar"/>
        </w:rPr>
        <w:t xml:space="preserve">election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 xml:space="preserve">. </w:t>
      </w:r>
      <w:r w:rsidR="00F340C6">
        <w:t xml:space="preserve">You </w:t>
      </w:r>
      <w:r>
        <w:t xml:space="preserve">should </w:t>
      </w:r>
      <w:r w:rsidR="00F340C6">
        <w:t xml:space="preserve">read an array of integers </w:t>
      </w:r>
      <w:r>
        <w:t>and sort them.</w:t>
      </w:r>
    </w:p>
    <w:p w14:paraId="630D4BFC" w14:textId="77777777" w:rsidR="00F340C6" w:rsidRDefault="00F340C6" w:rsidP="00F340C6">
      <w:pPr>
        <w:pStyle w:val="Heading3"/>
      </w:pPr>
      <w:r>
        <w:t>Output</w:t>
      </w:r>
    </w:p>
    <w:p w14:paraId="1028EFB8" w14:textId="77777777" w:rsidR="00F340C6" w:rsidRDefault="00F340C6" w:rsidP="00F340C6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19023C99" w14:textId="77777777" w:rsidR="00F340C6" w:rsidRPr="008D7311" w:rsidRDefault="008156A1" w:rsidP="00F340C6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="00F340C6"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F340C6" w:rsidRPr="008D7311" w14:paraId="65F6D205" w14:textId="77777777" w:rsidTr="00F340C6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05DB862A" w14:textId="77777777" w:rsidR="00F340C6" w:rsidRPr="008D7311" w:rsidRDefault="00F340C6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51B69ECC" w14:textId="77777777" w:rsidR="00F340C6" w:rsidRPr="008D7311" w:rsidRDefault="00F340C6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F340C6" w:rsidRPr="008D7311" w14:paraId="1A9A7D8D" w14:textId="77777777" w:rsidTr="00F340C6">
        <w:tc>
          <w:tcPr>
            <w:tcW w:w="5287" w:type="dxa"/>
          </w:tcPr>
          <w:p w14:paraId="48E408D2" w14:textId="77777777" w:rsidR="00F340C6" w:rsidRPr="008D7311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6F33358E" w14:textId="77777777" w:rsidR="00F340C6" w:rsidRPr="008D7311" w:rsidRDefault="00F340C6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F340C6" w:rsidRPr="008D7311" w14:paraId="06CAABBE" w14:textId="77777777" w:rsidTr="00F340C6">
        <w:tc>
          <w:tcPr>
            <w:tcW w:w="5287" w:type="dxa"/>
          </w:tcPr>
          <w:p w14:paraId="1AA7190B" w14:textId="618ABAE0" w:rsidR="00F340C6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17788D1F" w14:textId="0D96A137" w:rsidR="00F340C6" w:rsidRDefault="00F340C6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552D05F0" w14:textId="4797E2E3" w:rsidR="00842149" w:rsidRDefault="00842149" w:rsidP="00842149">
      <w:pPr>
        <w:pStyle w:val="Heading2"/>
      </w:pPr>
      <w:r>
        <w:t>Bubble Sort</w:t>
      </w:r>
    </w:p>
    <w:p w14:paraId="3B49AD1E" w14:textId="6557E717" w:rsidR="00842149" w:rsidRDefault="00842149" w:rsidP="00842149">
      <w:r>
        <w:t xml:space="preserve">Write an implementation of </w:t>
      </w:r>
      <w:r>
        <w:rPr>
          <w:rStyle w:val="CodeChar"/>
        </w:rPr>
        <w:t>Bubble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14832514" w14:textId="77777777" w:rsidR="00842149" w:rsidRDefault="00842149" w:rsidP="00842149">
      <w:pPr>
        <w:pStyle w:val="Heading3"/>
      </w:pPr>
      <w:r>
        <w:t>Output</w:t>
      </w:r>
    </w:p>
    <w:p w14:paraId="06322731" w14:textId="77777777" w:rsidR="00842149" w:rsidRDefault="00842149" w:rsidP="00842149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4D163BBF" w14:textId="77777777" w:rsidR="00842149" w:rsidRPr="008D7311" w:rsidRDefault="00842149" w:rsidP="00842149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42149" w:rsidRPr="008D7311" w14:paraId="334BA1CA" w14:textId="77777777" w:rsidTr="00AB004B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68FEEA06" w14:textId="77777777" w:rsidR="00842149" w:rsidRPr="008D7311" w:rsidRDefault="00842149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1664C7A4" w14:textId="77777777" w:rsidR="00842149" w:rsidRPr="008D7311" w:rsidRDefault="00842149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42149" w:rsidRPr="008D7311" w14:paraId="1EE5D088" w14:textId="77777777" w:rsidTr="00AB004B">
        <w:tc>
          <w:tcPr>
            <w:tcW w:w="5287" w:type="dxa"/>
          </w:tcPr>
          <w:p w14:paraId="778A9999" w14:textId="77777777" w:rsidR="00842149" w:rsidRPr="008D7311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5 4 3 2 1</w:t>
            </w:r>
          </w:p>
        </w:tc>
        <w:tc>
          <w:tcPr>
            <w:tcW w:w="4680" w:type="dxa"/>
          </w:tcPr>
          <w:p w14:paraId="1B336CE8" w14:textId="77777777" w:rsidR="00842149" w:rsidRPr="008D7311" w:rsidRDefault="00842149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42149" w:rsidRPr="008D7311" w14:paraId="18779C54" w14:textId="77777777" w:rsidTr="00AB004B">
        <w:tc>
          <w:tcPr>
            <w:tcW w:w="5287" w:type="dxa"/>
          </w:tcPr>
          <w:p w14:paraId="717DB97C" w14:textId="77777777" w:rsidR="00842149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7F41C035" w14:textId="77777777" w:rsidR="00842149" w:rsidRDefault="00842149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6DC5B7E7" w14:textId="3FFEF2CE" w:rsidR="00842149" w:rsidRDefault="00273B29" w:rsidP="00273B29">
      <w:pPr>
        <w:pStyle w:val="Heading2"/>
      </w:pPr>
      <w:r>
        <w:t>Insertion Sort</w:t>
      </w:r>
    </w:p>
    <w:p w14:paraId="7CF7FAF9" w14:textId="13658424" w:rsidR="008C67C2" w:rsidRDefault="008C67C2" w:rsidP="008C67C2">
      <w:r>
        <w:t xml:space="preserve">Write an implementation of </w:t>
      </w:r>
      <w:r>
        <w:rPr>
          <w:rStyle w:val="CodeChar"/>
        </w:rPr>
        <w:t>Insertion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506423C8" w14:textId="77777777" w:rsidR="008C67C2" w:rsidRDefault="008C67C2" w:rsidP="008C67C2">
      <w:pPr>
        <w:pStyle w:val="Heading3"/>
      </w:pPr>
      <w:r>
        <w:t>Output</w:t>
      </w:r>
    </w:p>
    <w:p w14:paraId="2CBD9D47" w14:textId="77777777" w:rsidR="008C67C2" w:rsidRDefault="008C67C2" w:rsidP="008C67C2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01477CAC" w14:textId="77777777" w:rsidR="008C67C2" w:rsidRPr="008D7311" w:rsidRDefault="008C67C2" w:rsidP="008C67C2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C67C2" w:rsidRPr="008D7311" w14:paraId="16A1CD4D" w14:textId="77777777" w:rsidTr="00A43590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2E8677BA" w14:textId="77777777" w:rsidR="008C67C2" w:rsidRPr="008D7311" w:rsidRDefault="008C67C2" w:rsidP="00A43590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77ABD89C" w14:textId="77777777" w:rsidR="008C67C2" w:rsidRPr="008D7311" w:rsidRDefault="008C67C2" w:rsidP="00A43590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C67C2" w:rsidRPr="008D7311" w14:paraId="6140AF7B" w14:textId="77777777" w:rsidTr="00A43590">
        <w:tc>
          <w:tcPr>
            <w:tcW w:w="5287" w:type="dxa"/>
          </w:tcPr>
          <w:p w14:paraId="584DBF24" w14:textId="77777777" w:rsidR="008C67C2" w:rsidRPr="008D7311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39AA9C73" w14:textId="77777777" w:rsidR="008C67C2" w:rsidRPr="008D7311" w:rsidRDefault="008C67C2" w:rsidP="00A4359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C67C2" w:rsidRPr="008D7311" w14:paraId="32CAA29E" w14:textId="77777777" w:rsidTr="00A43590">
        <w:tc>
          <w:tcPr>
            <w:tcW w:w="5287" w:type="dxa"/>
          </w:tcPr>
          <w:p w14:paraId="0998FB5F" w14:textId="77777777" w:rsidR="008C67C2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4CF01E63" w14:textId="77777777" w:rsidR="008C67C2" w:rsidRDefault="008C67C2" w:rsidP="00A43590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32B5A141" w14:textId="77777777" w:rsidR="008C67C2" w:rsidRPr="008C67C2" w:rsidRDefault="008C67C2" w:rsidP="008C67C2"/>
    <w:p w14:paraId="634F29C2" w14:textId="11B85AEF" w:rsidR="00B86834" w:rsidRDefault="00B86834" w:rsidP="00B86834">
      <w:pPr>
        <w:pStyle w:val="Heading2"/>
        <w:tabs>
          <w:tab w:val="left" w:pos="1843"/>
        </w:tabs>
        <w:spacing w:before="120" w:after="80"/>
        <w:rPr>
          <w:noProof/>
          <w:lang w:val="en-GB"/>
        </w:rPr>
      </w:pPr>
      <w:r>
        <w:rPr>
          <w:noProof/>
          <w:lang w:val="en-GB"/>
        </w:rPr>
        <w:t>Qu</w:t>
      </w:r>
      <w:r w:rsidR="00C033A1">
        <w:rPr>
          <w:noProof/>
          <w:lang w:val="en-GB"/>
        </w:rPr>
        <w:t>i</w:t>
      </w:r>
      <w:r>
        <w:rPr>
          <w:noProof/>
          <w:lang w:val="en-GB"/>
        </w:rPr>
        <w:t>cksort</w:t>
      </w:r>
    </w:p>
    <w:p w14:paraId="6F01DC8D" w14:textId="77777777" w:rsidR="00B86834" w:rsidRDefault="00B86834" w:rsidP="00B86834">
      <w:pPr>
        <w:jc w:val="both"/>
        <w:rPr>
          <w:lang w:val="en-GB"/>
        </w:rPr>
      </w:pPr>
      <w:r>
        <w:rPr>
          <w:lang w:val="en-GB"/>
        </w:rPr>
        <w:t>Sort an array of elements using the famous quicksort.</w:t>
      </w:r>
    </w:p>
    <w:p w14:paraId="35770EB3" w14:textId="77777777" w:rsidR="00B86834" w:rsidRPr="008D7311" w:rsidRDefault="00B86834" w:rsidP="00B86834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3949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</w:tblGrid>
      <w:tr w:rsidR="00B86834" w:rsidRPr="008D7311" w14:paraId="48E5FA2D" w14:textId="77777777" w:rsidTr="00CA713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7BBE12" w14:textId="77777777" w:rsidR="00B86834" w:rsidRPr="008D7311" w:rsidRDefault="00B86834" w:rsidP="00CA7130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2D379899" w14:textId="77777777" w:rsidR="00B86834" w:rsidRPr="008D7311" w:rsidRDefault="00B86834" w:rsidP="00CA7130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B86834" w:rsidRPr="008D7311" w14:paraId="215DAA85" w14:textId="77777777" w:rsidTr="00CA7130">
        <w:tc>
          <w:tcPr>
            <w:tcW w:w="1380" w:type="dxa"/>
          </w:tcPr>
          <w:p w14:paraId="39BB6CF6" w14:textId="77777777" w:rsidR="00B86834" w:rsidRPr="008D7311" w:rsidRDefault="00B86834" w:rsidP="00CA713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2569" w:type="dxa"/>
          </w:tcPr>
          <w:p w14:paraId="664FE053" w14:textId="77777777" w:rsidR="00B86834" w:rsidRPr="008D7311" w:rsidRDefault="00B86834" w:rsidP="00CA713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2113A224" w14:textId="417CDA0B" w:rsidR="0099769B" w:rsidRDefault="0099769B" w:rsidP="0099769B">
      <w:pPr>
        <w:pStyle w:val="Heading2"/>
        <w:tabs>
          <w:tab w:val="left" w:pos="1843"/>
        </w:tabs>
        <w:spacing w:before="120" w:after="80"/>
      </w:pPr>
      <w:r>
        <w:t>Merge Sort</w:t>
      </w:r>
    </w:p>
    <w:p w14:paraId="094010C1" w14:textId="77777777" w:rsidR="0099769B" w:rsidRDefault="0099769B" w:rsidP="0099769B">
      <w:pPr>
        <w:jc w:val="both"/>
        <w:rPr>
          <w:lang w:val="en-GB"/>
        </w:rPr>
      </w:pPr>
      <w:r>
        <w:rPr>
          <w:lang w:val="en-GB"/>
        </w:rPr>
        <w:t>Sort an array of elements using the famous merge sort.</w:t>
      </w:r>
    </w:p>
    <w:p w14:paraId="79CF6F23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321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7"/>
        <w:gridCol w:w="1620"/>
      </w:tblGrid>
      <w:tr w:rsidR="0099769B" w:rsidRPr="008D7311" w14:paraId="40138055" w14:textId="77777777" w:rsidTr="00AC581A">
        <w:tc>
          <w:tcPr>
            <w:tcW w:w="1597" w:type="dxa"/>
            <w:shd w:val="clear" w:color="auto" w:fill="D9D9D9" w:themeFill="background1" w:themeFillShade="D9"/>
            <w:vAlign w:val="center"/>
          </w:tcPr>
          <w:p w14:paraId="25E7864E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E182A17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99769B" w:rsidRPr="008D7311" w14:paraId="06B61D12" w14:textId="77777777" w:rsidTr="00AC581A">
        <w:tc>
          <w:tcPr>
            <w:tcW w:w="1597" w:type="dxa"/>
          </w:tcPr>
          <w:p w14:paraId="472F1DC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1620" w:type="dxa"/>
          </w:tcPr>
          <w:p w14:paraId="7595965B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04E85988" w14:textId="513F883A" w:rsidR="008B6ED3" w:rsidRDefault="008B6ED3" w:rsidP="0053210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</w:pPr>
    </w:p>
    <w:sectPr w:rsidR="008B6ED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29B51" w14:textId="77777777" w:rsidR="005E6FD3" w:rsidRDefault="005E6FD3" w:rsidP="008068A2">
      <w:pPr>
        <w:spacing w:after="0" w:line="240" w:lineRule="auto"/>
      </w:pPr>
      <w:r>
        <w:separator/>
      </w:r>
    </w:p>
  </w:endnote>
  <w:endnote w:type="continuationSeparator" w:id="0">
    <w:p w14:paraId="1815D21C" w14:textId="77777777" w:rsidR="005E6FD3" w:rsidRDefault="005E6F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FFD0D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3B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3B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FFD0D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3B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3B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2062F" w14:textId="77777777" w:rsidR="005E6FD3" w:rsidRDefault="005E6FD3" w:rsidP="008068A2">
      <w:pPr>
        <w:spacing w:after="0" w:line="240" w:lineRule="auto"/>
      </w:pPr>
      <w:r>
        <w:separator/>
      </w:r>
    </w:p>
  </w:footnote>
  <w:footnote w:type="continuationSeparator" w:id="0">
    <w:p w14:paraId="731B1EDB" w14:textId="77777777" w:rsidR="005E6FD3" w:rsidRDefault="005E6F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8838EE"/>
    <w:multiLevelType w:val="hybridMultilevel"/>
    <w:tmpl w:val="6FF0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87654"/>
    <w:multiLevelType w:val="hybridMultilevel"/>
    <w:tmpl w:val="1910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F0B88"/>
    <w:multiLevelType w:val="hybridMultilevel"/>
    <w:tmpl w:val="9BE4E9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F1368"/>
    <w:multiLevelType w:val="hybridMultilevel"/>
    <w:tmpl w:val="7BBA2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16"/>
  </w:num>
  <w:num w:numId="5">
    <w:abstractNumId w:val="4"/>
  </w:num>
  <w:num w:numId="6">
    <w:abstractNumId w:val="1"/>
  </w:num>
  <w:num w:numId="7">
    <w:abstractNumId w:val="18"/>
  </w:num>
  <w:num w:numId="8">
    <w:abstractNumId w:val="20"/>
  </w:num>
  <w:num w:numId="9">
    <w:abstractNumId w:val="14"/>
  </w:num>
  <w:num w:numId="10">
    <w:abstractNumId w:val="3"/>
  </w:num>
  <w:num w:numId="11">
    <w:abstractNumId w:val="8"/>
  </w:num>
  <w:num w:numId="12">
    <w:abstractNumId w:val="21"/>
  </w:num>
  <w:num w:numId="13">
    <w:abstractNumId w:val="12"/>
  </w:num>
  <w:num w:numId="14">
    <w:abstractNumId w:val="17"/>
  </w:num>
  <w:num w:numId="15">
    <w:abstractNumId w:val="6"/>
  </w:num>
  <w:num w:numId="16">
    <w:abstractNumId w:val="0"/>
  </w:num>
  <w:num w:numId="17">
    <w:abstractNumId w:val="19"/>
  </w:num>
  <w:num w:numId="18">
    <w:abstractNumId w:val="5"/>
  </w:num>
  <w:num w:numId="19">
    <w:abstractNumId w:val="15"/>
  </w:num>
  <w:num w:numId="20">
    <w:abstractNumId w:val="7"/>
  </w:num>
  <w:num w:numId="21">
    <w:abstractNumId w:val="5"/>
  </w:num>
  <w:num w:numId="22">
    <w:abstractNumId w:val="10"/>
  </w:num>
  <w:num w:numId="2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zAwMrE0MjSwsLRU0lEKTi0uzszPAykwrAUAYGSB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812"/>
    <w:rsid w:val="00064D15"/>
    <w:rsid w:val="00070C6F"/>
    <w:rsid w:val="0008559D"/>
    <w:rsid w:val="00086727"/>
    <w:rsid w:val="0009209B"/>
    <w:rsid w:val="000A6794"/>
    <w:rsid w:val="000B39E6"/>
    <w:rsid w:val="000B56F0"/>
    <w:rsid w:val="000C5361"/>
    <w:rsid w:val="000D575A"/>
    <w:rsid w:val="000D7790"/>
    <w:rsid w:val="00103906"/>
    <w:rsid w:val="001275B9"/>
    <w:rsid w:val="00132716"/>
    <w:rsid w:val="001362BF"/>
    <w:rsid w:val="00142C75"/>
    <w:rsid w:val="001449E8"/>
    <w:rsid w:val="00146D9E"/>
    <w:rsid w:val="00157BB7"/>
    <w:rsid w:val="001619DF"/>
    <w:rsid w:val="00164CDC"/>
    <w:rsid w:val="00167CF1"/>
    <w:rsid w:val="00171021"/>
    <w:rsid w:val="00175E1D"/>
    <w:rsid w:val="001837BD"/>
    <w:rsid w:val="00183A2C"/>
    <w:rsid w:val="001A6728"/>
    <w:rsid w:val="001B4A2A"/>
    <w:rsid w:val="001B7060"/>
    <w:rsid w:val="001C1FCD"/>
    <w:rsid w:val="001C59B8"/>
    <w:rsid w:val="001D2464"/>
    <w:rsid w:val="001D50AE"/>
    <w:rsid w:val="001E1161"/>
    <w:rsid w:val="001E2363"/>
    <w:rsid w:val="001E3FEF"/>
    <w:rsid w:val="001E4615"/>
    <w:rsid w:val="001E7A3C"/>
    <w:rsid w:val="001F42C9"/>
    <w:rsid w:val="00202683"/>
    <w:rsid w:val="00215FCE"/>
    <w:rsid w:val="002326A7"/>
    <w:rsid w:val="00232E7D"/>
    <w:rsid w:val="00233E7A"/>
    <w:rsid w:val="00235E17"/>
    <w:rsid w:val="00264287"/>
    <w:rsid w:val="0026589D"/>
    <w:rsid w:val="002664E1"/>
    <w:rsid w:val="002674C4"/>
    <w:rsid w:val="0027057A"/>
    <w:rsid w:val="00273B29"/>
    <w:rsid w:val="002819B5"/>
    <w:rsid w:val="002853F4"/>
    <w:rsid w:val="00285941"/>
    <w:rsid w:val="002A07CD"/>
    <w:rsid w:val="002A2D2D"/>
    <w:rsid w:val="002A49C0"/>
    <w:rsid w:val="002B7825"/>
    <w:rsid w:val="002C539D"/>
    <w:rsid w:val="002C71C6"/>
    <w:rsid w:val="002D07CA"/>
    <w:rsid w:val="003010F6"/>
    <w:rsid w:val="00305122"/>
    <w:rsid w:val="00310609"/>
    <w:rsid w:val="003230CF"/>
    <w:rsid w:val="003244A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18D"/>
    <w:rsid w:val="003D2B16"/>
    <w:rsid w:val="003E0FAC"/>
    <w:rsid w:val="003E1013"/>
    <w:rsid w:val="003E167F"/>
    <w:rsid w:val="003E2A3C"/>
    <w:rsid w:val="003E2F33"/>
    <w:rsid w:val="003E6BFB"/>
    <w:rsid w:val="003F1864"/>
    <w:rsid w:val="0041081C"/>
    <w:rsid w:val="004311CA"/>
    <w:rsid w:val="00445014"/>
    <w:rsid w:val="00472531"/>
    <w:rsid w:val="0047331A"/>
    <w:rsid w:val="0047640B"/>
    <w:rsid w:val="0047644B"/>
    <w:rsid w:val="00476D4B"/>
    <w:rsid w:val="0048643B"/>
    <w:rsid w:val="00491267"/>
    <w:rsid w:val="00491748"/>
    <w:rsid w:val="004A7E77"/>
    <w:rsid w:val="004B0253"/>
    <w:rsid w:val="004C0A80"/>
    <w:rsid w:val="004C220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10B"/>
    <w:rsid w:val="005439C9"/>
    <w:rsid w:val="0055227F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FFE"/>
    <w:rsid w:val="005B0164"/>
    <w:rsid w:val="005C131C"/>
    <w:rsid w:val="005C23D8"/>
    <w:rsid w:val="005C6A24"/>
    <w:rsid w:val="005E04CE"/>
    <w:rsid w:val="005E2C05"/>
    <w:rsid w:val="005E5A3B"/>
    <w:rsid w:val="005E6CC9"/>
    <w:rsid w:val="005E6FD3"/>
    <w:rsid w:val="00600083"/>
    <w:rsid w:val="00604363"/>
    <w:rsid w:val="0061625E"/>
    <w:rsid w:val="00624212"/>
    <w:rsid w:val="006242A9"/>
    <w:rsid w:val="00624DCF"/>
    <w:rsid w:val="0063342B"/>
    <w:rsid w:val="00636C60"/>
    <w:rsid w:val="00640502"/>
    <w:rsid w:val="00644D27"/>
    <w:rsid w:val="006640AE"/>
    <w:rsid w:val="00665D34"/>
    <w:rsid w:val="00670041"/>
    <w:rsid w:val="00671FE2"/>
    <w:rsid w:val="00686C0C"/>
    <w:rsid w:val="00692B4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5F4"/>
    <w:rsid w:val="00763912"/>
    <w:rsid w:val="00774E44"/>
    <w:rsid w:val="007766A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28A"/>
    <w:rsid w:val="008105A0"/>
    <w:rsid w:val="008156A1"/>
    <w:rsid w:val="00836CA4"/>
    <w:rsid w:val="00842149"/>
    <w:rsid w:val="0085184F"/>
    <w:rsid w:val="00861625"/>
    <w:rsid w:val="008617B5"/>
    <w:rsid w:val="00864E6C"/>
    <w:rsid w:val="00870828"/>
    <w:rsid w:val="00877902"/>
    <w:rsid w:val="0088080B"/>
    <w:rsid w:val="008B07D7"/>
    <w:rsid w:val="008B41DE"/>
    <w:rsid w:val="008B4742"/>
    <w:rsid w:val="008B557F"/>
    <w:rsid w:val="008B6ED3"/>
    <w:rsid w:val="008B770D"/>
    <w:rsid w:val="008C2344"/>
    <w:rsid w:val="008C2B83"/>
    <w:rsid w:val="008C5930"/>
    <w:rsid w:val="008C67C2"/>
    <w:rsid w:val="008D2818"/>
    <w:rsid w:val="008D6097"/>
    <w:rsid w:val="008E6CF3"/>
    <w:rsid w:val="008F202C"/>
    <w:rsid w:val="008F5B43"/>
    <w:rsid w:val="008F5FDB"/>
    <w:rsid w:val="00902E68"/>
    <w:rsid w:val="00912BC6"/>
    <w:rsid w:val="00915A9A"/>
    <w:rsid w:val="0092145D"/>
    <w:rsid w:val="009254B7"/>
    <w:rsid w:val="009306AE"/>
    <w:rsid w:val="00930CEE"/>
    <w:rsid w:val="00941FFF"/>
    <w:rsid w:val="00955691"/>
    <w:rsid w:val="00961157"/>
    <w:rsid w:val="00965C5B"/>
    <w:rsid w:val="0096684B"/>
    <w:rsid w:val="00972C7F"/>
    <w:rsid w:val="00976E46"/>
    <w:rsid w:val="00991729"/>
    <w:rsid w:val="0099769B"/>
    <w:rsid w:val="009A6603"/>
    <w:rsid w:val="009B4FB4"/>
    <w:rsid w:val="009C0C39"/>
    <w:rsid w:val="009D1805"/>
    <w:rsid w:val="009D2544"/>
    <w:rsid w:val="009E1A09"/>
    <w:rsid w:val="00A02545"/>
    <w:rsid w:val="00A025E6"/>
    <w:rsid w:val="00A05555"/>
    <w:rsid w:val="00A06D89"/>
    <w:rsid w:val="00A35790"/>
    <w:rsid w:val="00A373BB"/>
    <w:rsid w:val="00A40E91"/>
    <w:rsid w:val="00A45A89"/>
    <w:rsid w:val="00A47F12"/>
    <w:rsid w:val="00A66DE2"/>
    <w:rsid w:val="00A70227"/>
    <w:rsid w:val="00A847D3"/>
    <w:rsid w:val="00A84FD0"/>
    <w:rsid w:val="00AA06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79F"/>
    <w:rsid w:val="00B13E35"/>
    <w:rsid w:val="00B148DD"/>
    <w:rsid w:val="00B2472A"/>
    <w:rsid w:val="00B567F6"/>
    <w:rsid w:val="00B56DF3"/>
    <w:rsid w:val="00B56E51"/>
    <w:rsid w:val="00B57A5C"/>
    <w:rsid w:val="00B6185B"/>
    <w:rsid w:val="00B638EB"/>
    <w:rsid w:val="00B63DED"/>
    <w:rsid w:val="00B753E7"/>
    <w:rsid w:val="00B86834"/>
    <w:rsid w:val="00B86AF3"/>
    <w:rsid w:val="00B9309B"/>
    <w:rsid w:val="00BA1F40"/>
    <w:rsid w:val="00BA4820"/>
    <w:rsid w:val="00BB05FA"/>
    <w:rsid w:val="00BB5B10"/>
    <w:rsid w:val="00BB64B1"/>
    <w:rsid w:val="00BC56D6"/>
    <w:rsid w:val="00BE11A1"/>
    <w:rsid w:val="00BE399E"/>
    <w:rsid w:val="00BF1775"/>
    <w:rsid w:val="00BF201D"/>
    <w:rsid w:val="00C033A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E52"/>
    <w:rsid w:val="00C82862"/>
    <w:rsid w:val="00C84E4D"/>
    <w:rsid w:val="00CA2FD0"/>
    <w:rsid w:val="00CB1A50"/>
    <w:rsid w:val="00CB626D"/>
    <w:rsid w:val="00CD5181"/>
    <w:rsid w:val="00CD7485"/>
    <w:rsid w:val="00CE2360"/>
    <w:rsid w:val="00CE236C"/>
    <w:rsid w:val="00CF0047"/>
    <w:rsid w:val="00D06058"/>
    <w:rsid w:val="00D14D9D"/>
    <w:rsid w:val="00D22895"/>
    <w:rsid w:val="00D25C7C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6315"/>
    <w:rsid w:val="00DD7BB2"/>
    <w:rsid w:val="00DE1B8E"/>
    <w:rsid w:val="00DE78B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A6D"/>
    <w:rsid w:val="00E74623"/>
    <w:rsid w:val="00E77CBC"/>
    <w:rsid w:val="00E80E3D"/>
    <w:rsid w:val="00E86D42"/>
    <w:rsid w:val="00E870B8"/>
    <w:rsid w:val="00E90808"/>
    <w:rsid w:val="00EA1019"/>
    <w:rsid w:val="00EA3B29"/>
    <w:rsid w:val="00EB7421"/>
    <w:rsid w:val="00EC36F5"/>
    <w:rsid w:val="00EC5A4D"/>
    <w:rsid w:val="00ED0BA9"/>
    <w:rsid w:val="00ED0DEA"/>
    <w:rsid w:val="00ED6879"/>
    <w:rsid w:val="00ED73C4"/>
    <w:rsid w:val="00EE193B"/>
    <w:rsid w:val="00EE4C8A"/>
    <w:rsid w:val="00F20B48"/>
    <w:rsid w:val="00F258BA"/>
    <w:rsid w:val="00F27E9C"/>
    <w:rsid w:val="00F340C6"/>
    <w:rsid w:val="00F41F41"/>
    <w:rsid w:val="00F46918"/>
    <w:rsid w:val="00F46DDE"/>
    <w:rsid w:val="00F655ED"/>
    <w:rsid w:val="00F7033C"/>
    <w:rsid w:val="00F84FB1"/>
    <w:rsid w:val="00F94FB1"/>
    <w:rsid w:val="00F96D0D"/>
    <w:rsid w:val="00F976AD"/>
    <w:rsid w:val="00FA6461"/>
    <w:rsid w:val="00FA6643"/>
    <w:rsid w:val="00FE038F"/>
    <w:rsid w:val="00FF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57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n.wikipedia.org/wiki/Binary_search_algorith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1/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0CD97-85B4-4337-A72E-08E01F0E6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7</TotalTime>
  <Pages>4</Pages>
  <Words>650</Words>
  <Characters>370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78</cp:revision>
  <cp:lastPrinted>2015-10-26T22:35:00Z</cp:lastPrinted>
  <dcterms:created xsi:type="dcterms:W3CDTF">2019-11-12T12:29:00Z</dcterms:created>
  <dcterms:modified xsi:type="dcterms:W3CDTF">2022-07-03T06:15:00Z</dcterms:modified>
  <cp:category>computer programming;programming;software development;software engineering</cp:category>
</cp:coreProperties>
</file>